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94B3F" w14:textId="2D8B7F28" w:rsidR="000B31B7" w:rsidRDefault="00F056F5" w:rsidP="001A563C">
      <w:pPr>
        <w:spacing w:after="0" w:line="240" w:lineRule="auto"/>
      </w:pPr>
      <w:r>
        <w:rPr>
          <w:noProof/>
        </w:rPr>
        <w:drawing>
          <wp:inline distT="0" distB="0" distL="0" distR="0" wp14:anchorId="20F005EA" wp14:editId="0F1E7F9B">
            <wp:extent cx="5943600" cy="6851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89C15" w14:textId="42EF0CD5" w:rsidR="008A5B51" w:rsidRPr="000B31B7" w:rsidRDefault="00F056F5" w:rsidP="000B31B7">
      <w:pPr>
        <w:spacing w:after="0" w:line="240" w:lineRule="auto"/>
        <w:jc w:val="center"/>
        <w:rPr>
          <w:b/>
        </w:rPr>
      </w:pPr>
      <w:bookmarkStart w:id="0" w:name="_Hlk1728598"/>
      <w:r>
        <w:rPr>
          <w:b/>
        </w:rPr>
        <w:t>Ohio State</w:t>
      </w:r>
      <w:r w:rsidR="005A18E7" w:rsidRPr="000B31B7">
        <w:rPr>
          <w:b/>
        </w:rPr>
        <w:t xml:space="preserve"> Public Health Training Center</w:t>
      </w:r>
      <w:r w:rsidR="00D01AF6" w:rsidRPr="000B31B7">
        <w:rPr>
          <w:b/>
        </w:rPr>
        <w:t xml:space="preserve"> </w:t>
      </w:r>
      <w:bookmarkEnd w:id="0"/>
      <w:r w:rsidR="00D01AF6" w:rsidRPr="000B31B7">
        <w:rPr>
          <w:b/>
        </w:rPr>
        <w:t>Internship Funding</w:t>
      </w:r>
    </w:p>
    <w:p w14:paraId="57F8B68E" w14:textId="77777777" w:rsidR="00D01AF6" w:rsidRPr="000B31B7" w:rsidRDefault="00D01AF6" w:rsidP="000B31B7">
      <w:pPr>
        <w:spacing w:after="0" w:line="240" w:lineRule="auto"/>
        <w:jc w:val="center"/>
        <w:rPr>
          <w:b/>
        </w:rPr>
      </w:pPr>
      <w:r w:rsidRPr="000B31B7">
        <w:rPr>
          <w:b/>
        </w:rPr>
        <w:t>Award Application Announcement</w:t>
      </w:r>
    </w:p>
    <w:p w14:paraId="7B80591F" w14:textId="65CA352F" w:rsidR="00D01AF6" w:rsidRPr="000B31B7" w:rsidRDefault="00856F33" w:rsidP="000B31B7">
      <w:pPr>
        <w:spacing w:after="0" w:line="240" w:lineRule="auto"/>
        <w:jc w:val="center"/>
        <w:rPr>
          <w:b/>
        </w:rPr>
      </w:pPr>
      <w:r w:rsidRPr="000B31B7">
        <w:rPr>
          <w:b/>
        </w:rPr>
        <w:t xml:space="preserve">Deadline: </w:t>
      </w:r>
      <w:r w:rsidR="000B31B7" w:rsidRPr="000B31B7">
        <w:rPr>
          <w:b/>
        </w:rPr>
        <w:t xml:space="preserve">March </w:t>
      </w:r>
      <w:r w:rsidR="00F056F5">
        <w:rPr>
          <w:b/>
        </w:rPr>
        <w:t>31</w:t>
      </w:r>
      <w:r w:rsidR="00F056F5" w:rsidRPr="00F056F5">
        <w:rPr>
          <w:b/>
          <w:vertAlign w:val="superscript"/>
        </w:rPr>
        <w:t>st</w:t>
      </w:r>
      <w:r w:rsidR="000B31B7" w:rsidRPr="000B31B7">
        <w:rPr>
          <w:b/>
        </w:rPr>
        <w:t>, 20</w:t>
      </w:r>
      <w:r w:rsidR="00AD1B62">
        <w:rPr>
          <w:b/>
        </w:rPr>
        <w:t>20</w:t>
      </w:r>
    </w:p>
    <w:p w14:paraId="05E7FDEA" w14:textId="77777777" w:rsidR="001A563C" w:rsidRDefault="001A563C" w:rsidP="001A563C">
      <w:pPr>
        <w:spacing w:after="0" w:line="240" w:lineRule="auto"/>
      </w:pPr>
    </w:p>
    <w:p w14:paraId="3004B308" w14:textId="5F20A3F9" w:rsidR="006E301C" w:rsidRDefault="00D01AF6">
      <w:r>
        <w:t xml:space="preserve">The </w:t>
      </w:r>
      <w:r w:rsidR="00F056F5">
        <w:t>Ohio State</w:t>
      </w:r>
      <w:r w:rsidR="005A18E7">
        <w:t xml:space="preserve"> Public Health Training Center (PHTC)</w:t>
      </w:r>
      <w:r>
        <w:t xml:space="preserve"> is pleased to announce student field placement funding for internships taking </w:t>
      </w:r>
      <w:r w:rsidR="005A18E7">
        <w:t>place in the summer of 20</w:t>
      </w:r>
      <w:r w:rsidR="00546B38">
        <w:t>20</w:t>
      </w:r>
      <w:r>
        <w:t>.</w:t>
      </w:r>
      <w:r>
        <w:rPr>
          <w:color w:val="FF0000"/>
        </w:rPr>
        <w:t xml:space="preserve"> </w:t>
      </w:r>
      <w:r w:rsidR="006E301C">
        <w:rPr>
          <w:color w:val="FF0000"/>
        </w:rPr>
        <w:t xml:space="preserve"> </w:t>
      </w:r>
      <w:r w:rsidR="006E301C">
        <w:t>Much important public health work occurs in community-based organizations</w:t>
      </w:r>
      <w:r w:rsidR="00DE662B">
        <w:t>, healthcare agencies,</w:t>
      </w:r>
      <w:r w:rsidR="006E301C">
        <w:t xml:space="preserve"> or health departments with limited resources to support paid interns. These organizations are eager to work with skilled, creative graduate students and offer students </w:t>
      </w:r>
      <w:r w:rsidR="000F07A4">
        <w:t xml:space="preserve">the </w:t>
      </w:r>
      <w:r w:rsidR="006E301C">
        <w:t xml:space="preserve">opportunity to benefit from real-world experience and mentorship. It is in </w:t>
      </w:r>
      <w:r w:rsidR="000F07A4">
        <w:t>recognition</w:t>
      </w:r>
      <w:r w:rsidR="006E301C">
        <w:t xml:space="preserve"> of the value of practical experience in these settings that these stipends are being provided to support students seeking placements in sites </w:t>
      </w:r>
      <w:r w:rsidR="00666921">
        <w:t>located in medically underserved communities</w:t>
      </w:r>
      <w:r w:rsidR="006E301C">
        <w:t xml:space="preserve">. </w:t>
      </w:r>
      <w:r w:rsidR="005A18E7" w:rsidRPr="005A18E7">
        <w:rPr>
          <w:u w:val="single"/>
        </w:rPr>
        <w:t>Funds</w:t>
      </w:r>
      <w:r w:rsidR="001A563C" w:rsidRPr="001A563C">
        <w:rPr>
          <w:u w:val="single"/>
        </w:rPr>
        <w:t xml:space="preserve"> are available for </w:t>
      </w:r>
      <w:r w:rsidR="000B31B7">
        <w:rPr>
          <w:u w:val="single"/>
        </w:rPr>
        <w:t>three</w:t>
      </w:r>
      <w:r w:rsidR="001A563C" w:rsidRPr="001A563C">
        <w:rPr>
          <w:u w:val="single"/>
        </w:rPr>
        <w:t xml:space="preserve"> students to receive stipends </w:t>
      </w:r>
      <w:r w:rsidR="005A18E7">
        <w:rPr>
          <w:u w:val="single"/>
        </w:rPr>
        <w:t>of $</w:t>
      </w:r>
      <w:r w:rsidR="00DF6AA3">
        <w:rPr>
          <w:u w:val="single"/>
        </w:rPr>
        <w:t>3</w:t>
      </w:r>
      <w:r w:rsidR="005A18E7">
        <w:rPr>
          <w:u w:val="single"/>
        </w:rPr>
        <w:t xml:space="preserve">500 </w:t>
      </w:r>
      <w:r w:rsidR="001A563C" w:rsidRPr="001A563C">
        <w:rPr>
          <w:u w:val="single"/>
        </w:rPr>
        <w:t xml:space="preserve">for </w:t>
      </w:r>
      <w:r w:rsidR="005A18E7">
        <w:rPr>
          <w:u w:val="single"/>
        </w:rPr>
        <w:t xml:space="preserve">unpaid </w:t>
      </w:r>
      <w:r w:rsidR="001A563C" w:rsidRPr="001A563C">
        <w:rPr>
          <w:u w:val="single"/>
        </w:rPr>
        <w:t xml:space="preserve">field placements in </w:t>
      </w:r>
      <w:r w:rsidR="00DF6AA3">
        <w:rPr>
          <w:u w:val="single"/>
        </w:rPr>
        <w:t>Ohio</w:t>
      </w:r>
      <w:r w:rsidR="001A563C" w:rsidRPr="001A563C">
        <w:rPr>
          <w:u w:val="single"/>
        </w:rPr>
        <w:t>.</w:t>
      </w:r>
      <w:r w:rsidR="001A563C">
        <w:t xml:space="preserve"> </w:t>
      </w:r>
      <w:r w:rsidR="000F07A4" w:rsidRPr="000F07A4">
        <w:rPr>
          <w:u w:val="single"/>
        </w:rPr>
        <w:t xml:space="preserve">Applications will be accepted </w:t>
      </w:r>
      <w:r w:rsidR="000F07A4">
        <w:rPr>
          <w:u w:val="single"/>
        </w:rPr>
        <w:t xml:space="preserve">on a </w:t>
      </w:r>
      <w:r w:rsidR="00DF6AA3">
        <w:rPr>
          <w:u w:val="single"/>
        </w:rPr>
        <w:t>first come, first served</w:t>
      </w:r>
      <w:r w:rsidR="000F07A4">
        <w:rPr>
          <w:u w:val="single"/>
        </w:rPr>
        <w:t xml:space="preserve"> basis </w:t>
      </w:r>
      <w:r w:rsidR="000F07A4" w:rsidRPr="000F07A4">
        <w:rPr>
          <w:u w:val="single"/>
        </w:rPr>
        <w:t xml:space="preserve">until </w:t>
      </w:r>
      <w:r w:rsidR="00DF6AA3">
        <w:rPr>
          <w:u w:val="single"/>
        </w:rPr>
        <w:t>3</w:t>
      </w:r>
      <w:r w:rsidR="000F07A4" w:rsidRPr="000F07A4">
        <w:rPr>
          <w:u w:val="single"/>
        </w:rPr>
        <w:t xml:space="preserve"> </w:t>
      </w:r>
      <w:r w:rsidR="00DF6AA3">
        <w:rPr>
          <w:u w:val="single"/>
        </w:rPr>
        <w:t>applications</w:t>
      </w:r>
      <w:r w:rsidR="000F07A4" w:rsidRPr="000F07A4">
        <w:rPr>
          <w:u w:val="single"/>
        </w:rPr>
        <w:t xml:space="preserve"> have been </w:t>
      </w:r>
      <w:r w:rsidR="00DF6AA3">
        <w:rPr>
          <w:u w:val="single"/>
        </w:rPr>
        <w:t>confirmed</w:t>
      </w:r>
      <w:r w:rsidR="000F07A4" w:rsidRPr="000F07A4">
        <w:rPr>
          <w:u w:val="single"/>
        </w:rPr>
        <w:t xml:space="preserve"> no later than </w:t>
      </w:r>
      <w:r w:rsidR="000B31B7">
        <w:rPr>
          <w:u w:val="single"/>
        </w:rPr>
        <w:t xml:space="preserve">March </w:t>
      </w:r>
      <w:r w:rsidR="00DF6AA3">
        <w:rPr>
          <w:u w:val="single"/>
        </w:rPr>
        <w:t>31</w:t>
      </w:r>
      <w:r w:rsidR="000B31B7">
        <w:rPr>
          <w:u w:val="single"/>
        </w:rPr>
        <w:t>, 20</w:t>
      </w:r>
      <w:r w:rsidR="00AD1B62">
        <w:rPr>
          <w:u w:val="single"/>
        </w:rPr>
        <w:t>20</w:t>
      </w:r>
      <w:r w:rsidR="000F07A4" w:rsidRPr="000F07A4">
        <w:rPr>
          <w:u w:val="single"/>
        </w:rPr>
        <w:t xml:space="preserve">. </w:t>
      </w:r>
    </w:p>
    <w:p w14:paraId="3F54F626" w14:textId="77777777" w:rsidR="00D01AF6" w:rsidRDefault="00D01AF6">
      <w:r>
        <w:t>To qualify for this award, the following criteria must be met:</w:t>
      </w:r>
    </w:p>
    <w:p w14:paraId="3973EB25" w14:textId="6E8A057B" w:rsidR="000F07A4" w:rsidRDefault="000F07A4" w:rsidP="00DE662B">
      <w:pPr>
        <w:pStyle w:val="ListParagraph"/>
        <w:numPr>
          <w:ilvl w:val="0"/>
          <w:numId w:val="4"/>
        </w:numPr>
      </w:pPr>
      <w:r>
        <w:t>Graduate student</w:t>
      </w:r>
      <w:r w:rsidR="00174746">
        <w:t>s</w:t>
      </w:r>
      <w:r>
        <w:t xml:space="preserve"> </w:t>
      </w:r>
      <w:r w:rsidR="00174746">
        <w:t>are</w:t>
      </w:r>
      <w:r>
        <w:t xml:space="preserve"> enrolled full-time or part-time at the </w:t>
      </w:r>
      <w:r w:rsidR="00DF6AA3">
        <w:t>Ohio State University College of Public Health or College of Social Work</w:t>
      </w:r>
    </w:p>
    <w:p w14:paraId="2F10AE07" w14:textId="77777777" w:rsidR="00D01AF6" w:rsidRDefault="008A5B51" w:rsidP="00DE662B">
      <w:pPr>
        <w:pStyle w:val="ListParagraph"/>
        <w:numPr>
          <w:ilvl w:val="0"/>
          <w:numId w:val="4"/>
        </w:numPr>
      </w:pPr>
      <w:r>
        <w:t>S</w:t>
      </w:r>
      <w:r w:rsidR="00D01AF6">
        <w:t>tudents must be US citizens</w:t>
      </w:r>
      <w:r w:rsidR="005B2A84">
        <w:t xml:space="preserve">, non-citizen US nationals, </w:t>
      </w:r>
      <w:r w:rsidR="00D01AF6">
        <w:t>or foreign nationals possessing a visa permitting</w:t>
      </w:r>
      <w:r w:rsidR="001A563C">
        <w:t xml:space="preserve"> permanent residence in the US</w:t>
      </w:r>
    </w:p>
    <w:p w14:paraId="2DF1163D" w14:textId="5A677C5C" w:rsidR="00397AFB" w:rsidRDefault="00397AFB" w:rsidP="00DE662B">
      <w:pPr>
        <w:pStyle w:val="ListParagraph"/>
        <w:numPr>
          <w:ilvl w:val="0"/>
          <w:numId w:val="4"/>
        </w:numPr>
      </w:pPr>
      <w:r>
        <w:t xml:space="preserve">Placement sites </w:t>
      </w:r>
      <w:r w:rsidR="008A5B51">
        <w:t>must be</w:t>
      </w:r>
      <w:r>
        <w:t xml:space="preserve"> </w:t>
      </w:r>
      <w:r w:rsidR="008A5B51">
        <w:t>focus</w:t>
      </w:r>
      <w:r w:rsidR="006E301C">
        <w:t>ed</w:t>
      </w:r>
      <w:r w:rsidR="008A5B51">
        <w:t xml:space="preserve"> on providing services </w:t>
      </w:r>
      <w:r w:rsidR="00174746">
        <w:t>to</w:t>
      </w:r>
      <w:r w:rsidR="008A5B51">
        <w:t xml:space="preserve"> </w:t>
      </w:r>
      <w:r>
        <w:t xml:space="preserve">a </w:t>
      </w:r>
      <w:hyperlink r:id="rId6" w:history="1">
        <w:r w:rsidR="00174746" w:rsidRPr="00DF6AA3">
          <w:rPr>
            <w:rStyle w:val="Hyperlink"/>
          </w:rPr>
          <w:t>medically underserved population</w:t>
        </w:r>
      </w:hyperlink>
      <w:r w:rsidR="00174746">
        <w:t xml:space="preserve"> </w:t>
      </w:r>
      <w:r>
        <w:t xml:space="preserve">in </w:t>
      </w:r>
      <w:bookmarkStart w:id="1" w:name="_Hlk1728804"/>
      <w:r w:rsidR="00DF6AA3">
        <w:fldChar w:fldCharType="begin"/>
      </w:r>
      <w:r w:rsidR="00DF6AA3">
        <w:instrText xml:space="preserve"> HYPERLINK "https://www.hrsa.gov/about/organization/bureaus/oro/region-5.html" </w:instrText>
      </w:r>
      <w:r w:rsidR="00DF6AA3">
        <w:fldChar w:fldCharType="separate"/>
      </w:r>
      <w:r w:rsidR="00DF6AA3" w:rsidRPr="00DF6AA3">
        <w:rPr>
          <w:rStyle w:val="Hyperlink"/>
        </w:rPr>
        <w:t>HRSA region 5</w:t>
      </w:r>
      <w:r w:rsidR="00DF6AA3">
        <w:fldChar w:fldCharType="end"/>
      </w:r>
      <w:bookmarkEnd w:id="1"/>
      <w:r w:rsidR="00DF6AA3">
        <w:t xml:space="preserve"> (preferably Ohio)</w:t>
      </w:r>
    </w:p>
    <w:p w14:paraId="14EEF7E2" w14:textId="36BA8737" w:rsidR="00397AFB" w:rsidRDefault="00397AFB" w:rsidP="00DE662B">
      <w:pPr>
        <w:pStyle w:val="ListParagraph"/>
        <w:numPr>
          <w:ilvl w:val="0"/>
          <w:numId w:val="4"/>
        </w:numPr>
      </w:pPr>
      <w:r>
        <w:t>Internship</w:t>
      </w:r>
      <w:r w:rsidR="00174746">
        <w:t>s</w:t>
      </w:r>
      <w:r>
        <w:t xml:space="preserve"> meet students</w:t>
      </w:r>
      <w:r w:rsidR="00174746">
        <w:t>’</w:t>
      </w:r>
      <w:r>
        <w:t xml:space="preserve"> departmental requirements for hours and content</w:t>
      </w:r>
    </w:p>
    <w:p w14:paraId="0863A8E4" w14:textId="2CE2108A" w:rsidR="00397AFB" w:rsidRDefault="00397AFB" w:rsidP="00DE662B">
      <w:pPr>
        <w:pStyle w:val="ListParagraph"/>
        <w:numPr>
          <w:ilvl w:val="0"/>
          <w:numId w:val="4"/>
        </w:numPr>
      </w:pPr>
      <w:r>
        <w:t>Student</w:t>
      </w:r>
      <w:r w:rsidR="00174746">
        <w:t>s</w:t>
      </w:r>
      <w:r>
        <w:t xml:space="preserve"> commits to submitting requested</w:t>
      </w:r>
      <w:r w:rsidR="00DF6AA3">
        <w:t xml:space="preserve"> program</w:t>
      </w:r>
      <w:r>
        <w:t xml:space="preserve"> </w:t>
      </w:r>
      <w:r w:rsidR="000F07A4">
        <w:t>paperwork</w:t>
      </w:r>
      <w:r w:rsidR="00666921">
        <w:t>*</w:t>
      </w:r>
      <w:r w:rsidR="000F07A4">
        <w:t xml:space="preserve"> </w:t>
      </w:r>
    </w:p>
    <w:p w14:paraId="7252EC72" w14:textId="57B0E15D" w:rsidR="00776D56" w:rsidRPr="001A563C" w:rsidRDefault="00856F33" w:rsidP="00856F33">
      <w:pPr>
        <w:rPr>
          <w:b/>
        </w:rPr>
      </w:pPr>
      <w:r w:rsidRPr="000F07A4">
        <w:rPr>
          <w:b/>
        </w:rPr>
        <w:t>Application Process:</w:t>
      </w:r>
      <w:r w:rsidR="001A563C">
        <w:rPr>
          <w:b/>
        </w:rPr>
        <w:t xml:space="preserve"> </w:t>
      </w:r>
      <w:r w:rsidR="007746EA">
        <w:t>Please see</w:t>
      </w:r>
      <w:r>
        <w:t xml:space="preserve"> the application form</w:t>
      </w:r>
      <w:r w:rsidR="00DF6AA3">
        <w:t xml:space="preserve"> below</w:t>
      </w:r>
      <w:r>
        <w:t xml:space="preserve">. Complete applications must be submitted via email to </w:t>
      </w:r>
      <w:r w:rsidR="00DF6AA3">
        <w:t>Kelly Bragg</w:t>
      </w:r>
      <w:r>
        <w:t xml:space="preserve"> (</w:t>
      </w:r>
      <w:hyperlink r:id="rId7" w:history="1">
        <w:r w:rsidR="00EA6943" w:rsidRPr="005B7795">
          <w:rPr>
            <w:rStyle w:val="Hyperlink"/>
          </w:rPr>
          <w:t>bragg.99@osu.edu</w:t>
        </w:r>
      </w:hyperlink>
      <w:r>
        <w:t>) by</w:t>
      </w:r>
      <w:r w:rsidR="00DF6AA3">
        <w:t xml:space="preserve"> 11:59</w:t>
      </w:r>
      <w:r>
        <w:t xml:space="preserve">pm on </w:t>
      </w:r>
      <w:r w:rsidR="000B31B7">
        <w:t xml:space="preserve">March </w:t>
      </w:r>
      <w:r w:rsidR="00DF6AA3">
        <w:t>31</w:t>
      </w:r>
      <w:r w:rsidR="000B31B7">
        <w:t>, 20</w:t>
      </w:r>
      <w:r w:rsidR="00546B38">
        <w:t>20</w:t>
      </w:r>
      <w:r>
        <w:t>. Awardees wi</w:t>
      </w:r>
      <w:r w:rsidR="005A18E7">
        <w:t xml:space="preserve">ll be notified by </w:t>
      </w:r>
      <w:r w:rsidR="00DF6AA3">
        <w:t>April 5th</w:t>
      </w:r>
      <w:r w:rsidR="000B31B7">
        <w:t>, 20</w:t>
      </w:r>
      <w:r w:rsidR="00546B38">
        <w:t>20</w:t>
      </w:r>
      <w:r>
        <w:t xml:space="preserve">. </w:t>
      </w:r>
    </w:p>
    <w:p w14:paraId="7245C566" w14:textId="77777777" w:rsidR="009E1537" w:rsidRDefault="009E1537" w:rsidP="00856F33">
      <w:r>
        <w:t>Complete applications will include:</w:t>
      </w:r>
    </w:p>
    <w:p w14:paraId="79B2E126" w14:textId="296E8E09" w:rsidR="009E1537" w:rsidRDefault="009E1537" w:rsidP="009E1537">
      <w:pPr>
        <w:pStyle w:val="ListParagraph"/>
        <w:numPr>
          <w:ilvl w:val="0"/>
          <w:numId w:val="3"/>
        </w:numPr>
      </w:pPr>
      <w:r>
        <w:t>Application Form</w:t>
      </w:r>
      <w:r w:rsidR="00DF6AA3">
        <w:t xml:space="preserve"> (below)</w:t>
      </w:r>
    </w:p>
    <w:p w14:paraId="5E745BD3" w14:textId="7F2DE70F" w:rsidR="009E1537" w:rsidRDefault="00DF6AA3" w:rsidP="009E1537">
      <w:pPr>
        <w:pStyle w:val="ListParagraph"/>
        <w:numPr>
          <w:ilvl w:val="0"/>
          <w:numId w:val="3"/>
        </w:numPr>
      </w:pPr>
      <w:r>
        <w:t>P</w:t>
      </w:r>
      <w:r w:rsidR="000F07A4">
        <w:t xml:space="preserve">lacement </w:t>
      </w:r>
      <w:r>
        <w:t xml:space="preserve">letter from </w:t>
      </w:r>
      <w:r w:rsidR="000F07A4">
        <w:t xml:space="preserve">site </w:t>
      </w:r>
      <w:r w:rsidR="009E1537">
        <w:t xml:space="preserve">preceptor </w:t>
      </w:r>
      <w:r w:rsidR="000B31B7">
        <w:t>confirming internship</w:t>
      </w:r>
      <w:r>
        <w:t xml:space="preserve"> and that it</w:t>
      </w:r>
      <w:r w:rsidR="000B31B7">
        <w:t xml:space="preserve"> is unpaid</w:t>
      </w:r>
    </w:p>
    <w:p w14:paraId="30F39295" w14:textId="16655457" w:rsidR="001A563C" w:rsidRDefault="001A563C" w:rsidP="001A563C">
      <w:pPr>
        <w:rPr>
          <w:i/>
          <w:sz w:val="20"/>
          <w:szCs w:val="20"/>
        </w:rPr>
      </w:pPr>
      <w:r w:rsidRPr="001A563C">
        <w:rPr>
          <w:i/>
          <w:sz w:val="20"/>
          <w:szCs w:val="20"/>
        </w:rPr>
        <w:t xml:space="preserve">*These funds are made available by a grant from the Health Resources and Services Administration via the </w:t>
      </w:r>
      <w:r w:rsidR="00EA6943" w:rsidRPr="00EA6943">
        <w:rPr>
          <w:i/>
          <w:sz w:val="20"/>
          <w:szCs w:val="20"/>
        </w:rPr>
        <w:t>University of Michigan</w:t>
      </w:r>
      <w:r w:rsidR="00EA6943">
        <w:rPr>
          <w:i/>
          <w:sz w:val="20"/>
          <w:szCs w:val="20"/>
        </w:rPr>
        <w:t xml:space="preserve"> Public Health Training Center</w:t>
      </w:r>
      <w:r w:rsidRPr="001A563C">
        <w:rPr>
          <w:i/>
          <w:sz w:val="20"/>
          <w:szCs w:val="20"/>
        </w:rPr>
        <w:t>.  Students receiving awards will be required to complete a pre and post internship evaluation, agreement form and learning contract, and one-year follow up survey.</w:t>
      </w:r>
    </w:p>
    <w:p w14:paraId="0B4B2B4F" w14:textId="77777777" w:rsidR="001E6BB3" w:rsidRDefault="001E6BB3" w:rsidP="001A563C">
      <w:pPr>
        <w:rPr>
          <w:i/>
          <w:sz w:val="20"/>
          <w:szCs w:val="20"/>
        </w:rPr>
      </w:pPr>
    </w:p>
    <w:p w14:paraId="5DC92C9F" w14:textId="3ADB7A4E" w:rsidR="001A563C" w:rsidRPr="003E4D1E" w:rsidRDefault="00EA6943" w:rsidP="003E4D1E">
      <w:pPr>
        <w:jc w:val="center"/>
        <w:rPr>
          <w:sz w:val="27"/>
          <w:szCs w:val="27"/>
        </w:rPr>
      </w:pPr>
      <w:r w:rsidRPr="003E4D1E">
        <w:rPr>
          <w:sz w:val="27"/>
          <w:szCs w:val="27"/>
        </w:rPr>
        <w:lastRenderedPageBreak/>
        <w:t>Ohio State Public Health Training Center</w:t>
      </w:r>
      <w:r w:rsidR="003E4D1E" w:rsidRPr="003E4D1E">
        <w:rPr>
          <w:sz w:val="27"/>
          <w:szCs w:val="27"/>
        </w:rPr>
        <w:t xml:space="preserve"> - </w:t>
      </w:r>
      <w:r w:rsidR="001A563C" w:rsidRPr="003E4D1E">
        <w:rPr>
          <w:sz w:val="27"/>
          <w:szCs w:val="27"/>
        </w:rPr>
        <w:t xml:space="preserve">Field </w:t>
      </w:r>
      <w:r w:rsidR="005A18E7" w:rsidRPr="003E4D1E">
        <w:rPr>
          <w:sz w:val="27"/>
          <w:szCs w:val="27"/>
        </w:rPr>
        <w:t>Placement Award Application 20</w:t>
      </w:r>
      <w:r w:rsidR="00AD1B62">
        <w:rPr>
          <w:sz w:val="27"/>
          <w:szCs w:val="27"/>
        </w:rPr>
        <w:t>20</w:t>
      </w:r>
      <w:bookmarkStart w:id="2" w:name="_GoBack"/>
      <w:bookmarkEnd w:id="2"/>
    </w:p>
    <w:p w14:paraId="09C1AF13" w14:textId="6B509EEC" w:rsidR="001A563C" w:rsidRDefault="001A563C" w:rsidP="001A563C">
      <w:r>
        <w:t xml:space="preserve">Thank you for your interest in the awards for student field placements being offered by the </w:t>
      </w:r>
      <w:r w:rsidR="00792F27">
        <w:t>Ohio State</w:t>
      </w:r>
      <w:r w:rsidR="005A18E7">
        <w:t xml:space="preserve"> P</w:t>
      </w:r>
      <w:r w:rsidR="003E4D1E">
        <w:t>ublic Health Training Center (PHTC)</w:t>
      </w:r>
      <w:r>
        <w:t xml:space="preserve">. Funds for these awards have been made available by a grant from the Health Resources and Services Administration via the </w:t>
      </w:r>
      <w:r w:rsidR="003E4D1E" w:rsidRPr="003E4D1E">
        <w:t>University of Michigan</w:t>
      </w:r>
      <w:r>
        <w:t xml:space="preserve">. Stipends will be provided </w:t>
      </w:r>
      <w:r w:rsidR="000B31B7">
        <w:t>over the course</w:t>
      </w:r>
      <w:r>
        <w:t xml:space="preserve"> of your field placement experience.</w:t>
      </w:r>
    </w:p>
    <w:p w14:paraId="6666212D" w14:textId="363FDF55" w:rsidR="001A563C" w:rsidRDefault="001A563C" w:rsidP="001A563C">
      <w:r>
        <w:t xml:space="preserve">Please complete the following application by </w:t>
      </w:r>
      <w:r w:rsidR="003E4D1E">
        <w:t>11:59PM</w:t>
      </w:r>
      <w:r>
        <w:t xml:space="preserve"> on </w:t>
      </w:r>
      <w:r w:rsidR="000B31B7">
        <w:t xml:space="preserve">March </w:t>
      </w:r>
      <w:r w:rsidR="003E4D1E">
        <w:t>31st</w:t>
      </w:r>
      <w:r w:rsidR="000B31B7">
        <w:t>, 20</w:t>
      </w:r>
      <w:r w:rsidR="002A04F9">
        <w:t>20</w:t>
      </w:r>
      <w:r>
        <w:t xml:space="preserve"> and submit via email to </w:t>
      </w:r>
      <w:r w:rsidR="005B7795">
        <w:t>Kelly Bragg</w:t>
      </w:r>
      <w:r>
        <w:t xml:space="preserve">, </w:t>
      </w:r>
      <w:r w:rsidR="005B7795">
        <w:t>Ohio State</w:t>
      </w:r>
      <w:r>
        <w:t xml:space="preserve"> Public Health Training Center Program Manager, at </w:t>
      </w:r>
      <w:hyperlink r:id="rId8" w:history="1">
        <w:r w:rsidR="005B7795" w:rsidRPr="005B7795">
          <w:rPr>
            <w:rStyle w:val="Hyperlink"/>
          </w:rPr>
          <w:t>bragg.99@osu.edu</w:t>
        </w:r>
      </w:hyperlink>
      <w:r>
        <w:t xml:space="preserve">. Please contact </w:t>
      </w:r>
      <w:r w:rsidR="005B7795">
        <w:t>Kelly</w:t>
      </w:r>
      <w:r>
        <w:t xml:space="preserve"> </w:t>
      </w:r>
      <w:r w:rsidR="000B31B7">
        <w:t>by</w:t>
      </w:r>
      <w:r>
        <w:t xml:space="preserve"> email or phone (</w:t>
      </w:r>
      <w:r w:rsidR="005B7795" w:rsidRPr="005B7795">
        <w:t>614-292-1893</w:t>
      </w:r>
      <w:r>
        <w:t>) with questions.</w:t>
      </w:r>
    </w:p>
    <w:p w14:paraId="66576A50" w14:textId="77777777" w:rsidR="003E4D1E" w:rsidRDefault="003E4D1E" w:rsidP="001A563C"/>
    <w:p w14:paraId="77139ACE" w14:textId="77777777" w:rsidR="001A563C" w:rsidRPr="005B2A84" w:rsidRDefault="001A563C" w:rsidP="001A563C">
      <w:pPr>
        <w:pStyle w:val="ListParagraph"/>
        <w:numPr>
          <w:ilvl w:val="0"/>
          <w:numId w:val="2"/>
        </w:numPr>
        <w:rPr>
          <w:b/>
        </w:rPr>
      </w:pPr>
      <w:r w:rsidRPr="005B2A84">
        <w:rPr>
          <w:b/>
        </w:rPr>
        <w:t>Please provide the following information:</w:t>
      </w:r>
    </w:p>
    <w:tbl>
      <w:tblPr>
        <w:tblStyle w:val="TableGrid"/>
        <w:tblW w:w="10170" w:type="dxa"/>
        <w:tblInd w:w="-455" w:type="dxa"/>
        <w:tblLook w:val="04A0" w:firstRow="1" w:lastRow="0" w:firstColumn="1" w:lastColumn="0" w:noHBand="0" w:noVBand="1"/>
      </w:tblPr>
      <w:tblGrid>
        <w:gridCol w:w="4230"/>
        <w:gridCol w:w="5940"/>
      </w:tblGrid>
      <w:tr w:rsidR="001A563C" w14:paraId="240B049E" w14:textId="77777777" w:rsidTr="00BA616A">
        <w:tc>
          <w:tcPr>
            <w:tcW w:w="4230" w:type="dxa"/>
          </w:tcPr>
          <w:p w14:paraId="4626BA69" w14:textId="77777777" w:rsidR="001A563C" w:rsidRDefault="001A563C" w:rsidP="00803B6C">
            <w:r>
              <w:t>Name (First and Last):</w:t>
            </w:r>
          </w:p>
        </w:tc>
        <w:tc>
          <w:tcPr>
            <w:tcW w:w="5940" w:type="dxa"/>
          </w:tcPr>
          <w:p w14:paraId="56CA256F" w14:textId="77777777" w:rsidR="001A563C" w:rsidRDefault="001A563C" w:rsidP="00803B6C"/>
        </w:tc>
      </w:tr>
      <w:tr w:rsidR="001A563C" w14:paraId="0D98BCE4" w14:textId="77777777" w:rsidTr="00BA616A">
        <w:tc>
          <w:tcPr>
            <w:tcW w:w="4230" w:type="dxa"/>
          </w:tcPr>
          <w:p w14:paraId="55BCED73" w14:textId="7B20D0BE" w:rsidR="001A563C" w:rsidRDefault="00BA616A" w:rsidP="00803B6C">
            <w:r>
              <w:t>Email</w:t>
            </w:r>
            <w:r w:rsidR="001A563C">
              <w:t>:</w:t>
            </w:r>
          </w:p>
        </w:tc>
        <w:tc>
          <w:tcPr>
            <w:tcW w:w="5940" w:type="dxa"/>
          </w:tcPr>
          <w:p w14:paraId="4BEE3CA1" w14:textId="77777777" w:rsidR="001A563C" w:rsidRDefault="001A563C" w:rsidP="00803B6C"/>
        </w:tc>
      </w:tr>
      <w:tr w:rsidR="001A563C" w14:paraId="3CC741B1" w14:textId="77777777" w:rsidTr="00BA616A">
        <w:tc>
          <w:tcPr>
            <w:tcW w:w="4230" w:type="dxa"/>
          </w:tcPr>
          <w:p w14:paraId="3793267C" w14:textId="2345BED6" w:rsidR="001A563C" w:rsidRDefault="00BA616A" w:rsidP="00803B6C">
            <w:r>
              <w:t>Phone:</w:t>
            </w:r>
          </w:p>
        </w:tc>
        <w:tc>
          <w:tcPr>
            <w:tcW w:w="5940" w:type="dxa"/>
          </w:tcPr>
          <w:p w14:paraId="23382A9B" w14:textId="3AE94D42" w:rsidR="001A563C" w:rsidRDefault="001A563C" w:rsidP="00803B6C"/>
        </w:tc>
      </w:tr>
      <w:tr w:rsidR="001A563C" w14:paraId="065012FE" w14:textId="77777777" w:rsidTr="00BA616A">
        <w:tc>
          <w:tcPr>
            <w:tcW w:w="4230" w:type="dxa"/>
          </w:tcPr>
          <w:p w14:paraId="433004C8" w14:textId="212EA86C" w:rsidR="001A563C" w:rsidRDefault="00BA616A" w:rsidP="00803B6C">
            <w:r>
              <w:t>Complete Local Address:</w:t>
            </w:r>
          </w:p>
        </w:tc>
        <w:tc>
          <w:tcPr>
            <w:tcW w:w="5940" w:type="dxa"/>
          </w:tcPr>
          <w:p w14:paraId="24345290" w14:textId="77777777" w:rsidR="001A563C" w:rsidRDefault="001A563C" w:rsidP="00803B6C"/>
        </w:tc>
      </w:tr>
      <w:tr w:rsidR="001A563C" w14:paraId="59E667CA" w14:textId="77777777" w:rsidTr="00BA616A">
        <w:tc>
          <w:tcPr>
            <w:tcW w:w="4230" w:type="dxa"/>
          </w:tcPr>
          <w:p w14:paraId="48F541FC" w14:textId="5D050922" w:rsidR="001A563C" w:rsidRDefault="00BA616A" w:rsidP="00803B6C">
            <w:r>
              <w:t xml:space="preserve">OSU </w:t>
            </w:r>
            <w:r w:rsidR="001A563C">
              <w:t>Department:</w:t>
            </w:r>
          </w:p>
        </w:tc>
        <w:tc>
          <w:tcPr>
            <w:tcW w:w="5940" w:type="dxa"/>
          </w:tcPr>
          <w:p w14:paraId="03F144BB" w14:textId="77777777" w:rsidR="001A563C" w:rsidRDefault="001A563C" w:rsidP="00803B6C"/>
        </w:tc>
      </w:tr>
      <w:tr w:rsidR="001A563C" w14:paraId="03FF877E" w14:textId="77777777" w:rsidTr="00BA616A">
        <w:tc>
          <w:tcPr>
            <w:tcW w:w="4230" w:type="dxa"/>
          </w:tcPr>
          <w:p w14:paraId="6A3CF383" w14:textId="7E7FC702" w:rsidR="001A563C" w:rsidRDefault="001A563C" w:rsidP="00803B6C">
            <w:r>
              <w:t>Degree Program (e.g. MPH, PhD, etc.):</w:t>
            </w:r>
          </w:p>
        </w:tc>
        <w:tc>
          <w:tcPr>
            <w:tcW w:w="5940" w:type="dxa"/>
          </w:tcPr>
          <w:p w14:paraId="3F56E798" w14:textId="77777777" w:rsidR="001A563C" w:rsidRDefault="001A563C" w:rsidP="00803B6C"/>
        </w:tc>
      </w:tr>
      <w:tr w:rsidR="001A563C" w14:paraId="6AC49386" w14:textId="77777777" w:rsidTr="00BA616A">
        <w:tc>
          <w:tcPr>
            <w:tcW w:w="4230" w:type="dxa"/>
          </w:tcPr>
          <w:p w14:paraId="7CFD9502" w14:textId="77777777" w:rsidR="001A563C" w:rsidRDefault="001A563C" w:rsidP="00803B6C">
            <w:r>
              <w:t>Enrollment Status (Full-time or Part-time):</w:t>
            </w:r>
          </w:p>
        </w:tc>
        <w:tc>
          <w:tcPr>
            <w:tcW w:w="5940" w:type="dxa"/>
          </w:tcPr>
          <w:p w14:paraId="274A5C53" w14:textId="77777777" w:rsidR="001A563C" w:rsidRDefault="001A563C" w:rsidP="00803B6C"/>
        </w:tc>
      </w:tr>
      <w:tr w:rsidR="001A563C" w14:paraId="156D1C4B" w14:textId="77777777" w:rsidTr="00BA616A">
        <w:tc>
          <w:tcPr>
            <w:tcW w:w="4230" w:type="dxa"/>
          </w:tcPr>
          <w:p w14:paraId="125C5E70" w14:textId="18A6AAD0" w:rsidR="001A563C" w:rsidRDefault="001A563C" w:rsidP="00A26FA0">
            <w:r>
              <w:t>Estimated Graduation Date (e.g. May 20</w:t>
            </w:r>
            <w:r w:rsidR="00BA616A">
              <w:t>20</w:t>
            </w:r>
            <w:r>
              <w:t>):</w:t>
            </w:r>
          </w:p>
        </w:tc>
        <w:tc>
          <w:tcPr>
            <w:tcW w:w="5940" w:type="dxa"/>
          </w:tcPr>
          <w:p w14:paraId="7C9FB198" w14:textId="77777777" w:rsidR="001A563C" w:rsidRDefault="001A563C" w:rsidP="00803B6C"/>
        </w:tc>
      </w:tr>
      <w:tr w:rsidR="001A563C" w14:paraId="1D11C49E" w14:textId="77777777" w:rsidTr="00BA616A">
        <w:tc>
          <w:tcPr>
            <w:tcW w:w="4230" w:type="dxa"/>
          </w:tcPr>
          <w:p w14:paraId="4402C031" w14:textId="6F2AA3E1" w:rsidR="001A563C" w:rsidRDefault="001A563C" w:rsidP="00803B6C">
            <w:r>
              <w:t>Academic Advisor (Name, Email):</w:t>
            </w:r>
          </w:p>
        </w:tc>
        <w:tc>
          <w:tcPr>
            <w:tcW w:w="5940" w:type="dxa"/>
          </w:tcPr>
          <w:p w14:paraId="3893E700" w14:textId="77777777" w:rsidR="001A563C" w:rsidRDefault="001A563C" w:rsidP="00803B6C"/>
        </w:tc>
      </w:tr>
      <w:tr w:rsidR="001A563C" w14:paraId="109E1B32" w14:textId="77777777" w:rsidTr="00BA616A">
        <w:tc>
          <w:tcPr>
            <w:tcW w:w="4230" w:type="dxa"/>
          </w:tcPr>
          <w:p w14:paraId="4DB09E2A" w14:textId="77777777" w:rsidR="001A563C" w:rsidRDefault="001A563C" w:rsidP="00803B6C">
            <w:r>
              <w:t>Field Placement Site Name:</w:t>
            </w:r>
          </w:p>
        </w:tc>
        <w:tc>
          <w:tcPr>
            <w:tcW w:w="5940" w:type="dxa"/>
          </w:tcPr>
          <w:p w14:paraId="0BB09704" w14:textId="77777777" w:rsidR="001A563C" w:rsidRDefault="001A563C" w:rsidP="00803B6C"/>
        </w:tc>
      </w:tr>
      <w:tr w:rsidR="001A563C" w14:paraId="18F2B0C8" w14:textId="77777777" w:rsidTr="00BA616A">
        <w:tc>
          <w:tcPr>
            <w:tcW w:w="4230" w:type="dxa"/>
          </w:tcPr>
          <w:p w14:paraId="1C85FD1F" w14:textId="77777777" w:rsidR="001A563C" w:rsidRDefault="001A563C" w:rsidP="00803B6C">
            <w:r>
              <w:t>Field Placement Preceptor (Name, Email):</w:t>
            </w:r>
          </w:p>
        </w:tc>
        <w:tc>
          <w:tcPr>
            <w:tcW w:w="5940" w:type="dxa"/>
          </w:tcPr>
          <w:p w14:paraId="5B4C4B54" w14:textId="77777777" w:rsidR="001A563C" w:rsidRDefault="001A563C" w:rsidP="00803B6C"/>
        </w:tc>
      </w:tr>
      <w:tr w:rsidR="001A563C" w14:paraId="7694B43A" w14:textId="77777777" w:rsidTr="00BA616A">
        <w:tc>
          <w:tcPr>
            <w:tcW w:w="4230" w:type="dxa"/>
          </w:tcPr>
          <w:p w14:paraId="3174A546" w14:textId="77777777" w:rsidR="001A563C" w:rsidRDefault="001A563C" w:rsidP="00803B6C">
            <w:r>
              <w:t>Field Placement Address:</w:t>
            </w:r>
          </w:p>
        </w:tc>
        <w:tc>
          <w:tcPr>
            <w:tcW w:w="5940" w:type="dxa"/>
          </w:tcPr>
          <w:p w14:paraId="62F5463E" w14:textId="77777777" w:rsidR="001A563C" w:rsidRDefault="001A563C" w:rsidP="00803B6C"/>
        </w:tc>
      </w:tr>
      <w:tr w:rsidR="001A563C" w14:paraId="0AD71AD0" w14:textId="77777777" w:rsidTr="00BA616A">
        <w:tc>
          <w:tcPr>
            <w:tcW w:w="4230" w:type="dxa"/>
          </w:tcPr>
          <w:p w14:paraId="41D31100" w14:textId="77777777" w:rsidR="001A563C" w:rsidRDefault="001A563C" w:rsidP="00803B6C">
            <w:r>
              <w:t>Field Placement Start Date:</w:t>
            </w:r>
          </w:p>
        </w:tc>
        <w:tc>
          <w:tcPr>
            <w:tcW w:w="5940" w:type="dxa"/>
          </w:tcPr>
          <w:p w14:paraId="5940179F" w14:textId="77777777" w:rsidR="001A563C" w:rsidRDefault="001A563C" w:rsidP="00803B6C"/>
        </w:tc>
      </w:tr>
      <w:tr w:rsidR="001A563C" w14:paraId="7B76D7E0" w14:textId="77777777" w:rsidTr="00BA616A">
        <w:tc>
          <w:tcPr>
            <w:tcW w:w="4230" w:type="dxa"/>
          </w:tcPr>
          <w:p w14:paraId="792C4E30" w14:textId="77777777" w:rsidR="001A563C" w:rsidRDefault="001A563C" w:rsidP="00803B6C">
            <w:r>
              <w:t>Field Placement End Date:</w:t>
            </w:r>
          </w:p>
        </w:tc>
        <w:tc>
          <w:tcPr>
            <w:tcW w:w="5940" w:type="dxa"/>
          </w:tcPr>
          <w:p w14:paraId="33C08338" w14:textId="77777777" w:rsidR="001A563C" w:rsidRDefault="001A563C" w:rsidP="00803B6C"/>
        </w:tc>
      </w:tr>
    </w:tbl>
    <w:p w14:paraId="5040DA01" w14:textId="21605BC8" w:rsidR="003E4D1E" w:rsidRDefault="003E4D1E" w:rsidP="001A563C"/>
    <w:p w14:paraId="08ADBA89" w14:textId="77777777" w:rsidR="007746EA" w:rsidRDefault="007746EA" w:rsidP="001A563C"/>
    <w:p w14:paraId="7C7D85FD" w14:textId="77777777" w:rsidR="001A563C" w:rsidRDefault="001A563C" w:rsidP="001A563C">
      <w:pPr>
        <w:pStyle w:val="ListParagraph"/>
        <w:numPr>
          <w:ilvl w:val="0"/>
          <w:numId w:val="2"/>
        </w:numPr>
        <w:spacing w:after="0" w:line="240" w:lineRule="auto"/>
      </w:pPr>
      <w:r w:rsidRPr="005B2A84">
        <w:rPr>
          <w:b/>
        </w:rPr>
        <w:t>Are you a US citizen, non-citizen US national, or foreign national possessing a visa permitting permanent residence in the US?</w:t>
      </w:r>
      <w:r>
        <w:t xml:space="preserve"> Note: Proof of citizenship will be required to process your stipend payment. </w:t>
      </w:r>
    </w:p>
    <w:p w14:paraId="768A248E" w14:textId="77777777" w:rsidR="001A563C" w:rsidRDefault="001A563C" w:rsidP="001A563C">
      <w:pPr>
        <w:spacing w:after="0" w:line="240" w:lineRule="auto"/>
        <w:ind w:firstLine="720"/>
      </w:pPr>
      <w:r>
        <w:t>___ Yes (please specify: _________________)</w:t>
      </w:r>
    </w:p>
    <w:p w14:paraId="2CA96049" w14:textId="77777777" w:rsidR="001A563C" w:rsidRDefault="001A563C" w:rsidP="001A563C">
      <w:pPr>
        <w:spacing w:after="0" w:line="240" w:lineRule="auto"/>
        <w:ind w:firstLine="720"/>
      </w:pPr>
      <w:r>
        <w:t>___ No</w:t>
      </w:r>
    </w:p>
    <w:p w14:paraId="78DF9E5E" w14:textId="42965CDF" w:rsidR="001A563C" w:rsidRDefault="001A563C" w:rsidP="001A563C">
      <w:pPr>
        <w:spacing w:after="0" w:line="240" w:lineRule="auto"/>
        <w:ind w:firstLine="720"/>
      </w:pPr>
    </w:p>
    <w:p w14:paraId="1D75C0BD" w14:textId="0BD9DA10" w:rsidR="003E4D1E" w:rsidRDefault="003E4D1E" w:rsidP="001A563C">
      <w:pPr>
        <w:spacing w:after="0" w:line="240" w:lineRule="auto"/>
        <w:ind w:firstLine="720"/>
      </w:pPr>
    </w:p>
    <w:p w14:paraId="3F8F4572" w14:textId="77777777" w:rsidR="007746EA" w:rsidRDefault="007746EA" w:rsidP="001A563C">
      <w:pPr>
        <w:spacing w:after="0" w:line="240" w:lineRule="auto"/>
        <w:ind w:firstLine="720"/>
      </w:pPr>
    </w:p>
    <w:p w14:paraId="35CB71C9" w14:textId="6BE4E31B" w:rsidR="001A563C" w:rsidRPr="005B2A84" w:rsidRDefault="001A563C" w:rsidP="001A563C">
      <w:pPr>
        <w:pStyle w:val="ListParagraph"/>
        <w:numPr>
          <w:ilvl w:val="0"/>
          <w:numId w:val="2"/>
        </w:numPr>
        <w:spacing w:line="240" w:lineRule="auto"/>
      </w:pPr>
      <w:r w:rsidRPr="005B2A84">
        <w:rPr>
          <w:b/>
        </w:rPr>
        <w:t xml:space="preserve">Have you accepted an </w:t>
      </w:r>
      <w:r w:rsidR="005A18E7">
        <w:rPr>
          <w:b/>
        </w:rPr>
        <w:t xml:space="preserve">unpaid </w:t>
      </w:r>
      <w:r w:rsidRPr="005B2A84">
        <w:rPr>
          <w:b/>
        </w:rPr>
        <w:t xml:space="preserve">internship </w:t>
      </w:r>
      <w:r>
        <w:rPr>
          <w:b/>
        </w:rPr>
        <w:t xml:space="preserve">in </w:t>
      </w:r>
      <w:hyperlink r:id="rId9" w:history="1">
        <w:r w:rsidR="005B7795" w:rsidRPr="005B7795">
          <w:rPr>
            <w:rStyle w:val="Hyperlink"/>
            <w:b/>
          </w:rPr>
          <w:t>HRSA region 5</w:t>
        </w:r>
      </w:hyperlink>
      <w:r w:rsidR="005B7795" w:rsidRPr="005B7795">
        <w:rPr>
          <w:b/>
        </w:rPr>
        <w:t xml:space="preserve"> </w:t>
      </w:r>
      <w:r w:rsidR="005B7795">
        <w:rPr>
          <w:b/>
        </w:rPr>
        <w:t>(preferably Ohio)</w:t>
      </w:r>
      <w:r w:rsidRPr="005B2A84">
        <w:rPr>
          <w:b/>
        </w:rPr>
        <w:t>?</w:t>
      </w:r>
      <w:r>
        <w:t xml:space="preserve"> </w:t>
      </w:r>
      <w:r w:rsidRPr="005B2A84">
        <w:t xml:space="preserve"> </w:t>
      </w:r>
      <w:r>
        <w:t>If yes, please submit a letter from your site preceptor confirming this.</w:t>
      </w:r>
    </w:p>
    <w:p w14:paraId="58D90CC0" w14:textId="77777777" w:rsidR="001A563C" w:rsidRDefault="001A563C" w:rsidP="001A563C">
      <w:pPr>
        <w:pStyle w:val="ListParagraph"/>
        <w:spacing w:line="240" w:lineRule="auto"/>
      </w:pPr>
      <w:r>
        <w:t>___ Yes</w:t>
      </w:r>
    </w:p>
    <w:p w14:paraId="19CB0EB3" w14:textId="77777777" w:rsidR="001A563C" w:rsidRDefault="001A563C" w:rsidP="001A563C">
      <w:pPr>
        <w:pStyle w:val="ListParagraph"/>
        <w:spacing w:line="240" w:lineRule="auto"/>
      </w:pPr>
      <w:r>
        <w:t>___ No</w:t>
      </w:r>
    </w:p>
    <w:p w14:paraId="1DFFA08D" w14:textId="206DA007" w:rsidR="001A563C" w:rsidRDefault="001A563C" w:rsidP="001A563C">
      <w:pPr>
        <w:pStyle w:val="ListParagraph"/>
      </w:pPr>
    </w:p>
    <w:p w14:paraId="28A0FFF1" w14:textId="77777777" w:rsidR="007746EA" w:rsidRDefault="007746EA" w:rsidP="001A563C">
      <w:pPr>
        <w:pStyle w:val="ListParagraph"/>
      </w:pPr>
    </w:p>
    <w:p w14:paraId="5B4E4F22" w14:textId="77777777" w:rsidR="005B7795" w:rsidRDefault="001A563C" w:rsidP="001A563C">
      <w:pPr>
        <w:pStyle w:val="ListParagraph"/>
        <w:numPr>
          <w:ilvl w:val="0"/>
          <w:numId w:val="2"/>
        </w:numPr>
        <w:spacing w:after="0" w:line="240" w:lineRule="auto"/>
      </w:pPr>
      <w:r w:rsidRPr="005B2A84">
        <w:rPr>
          <w:b/>
        </w:rPr>
        <w:lastRenderedPageBreak/>
        <w:t xml:space="preserve">Is your field placement </w:t>
      </w:r>
      <w:r w:rsidR="003E4D1E">
        <w:rPr>
          <w:b/>
        </w:rPr>
        <w:t>related to</w:t>
      </w:r>
      <w:r w:rsidRPr="005B2A84">
        <w:rPr>
          <w:b/>
        </w:rPr>
        <w:t xml:space="preserve"> a medically underserved community?</w:t>
      </w:r>
      <w:r>
        <w:t xml:space="preserve"> Please use the following link to verify if your site is in a HRSA-designated Health Professions Shortage Area and/or Medically Underserved Area/Population: </w:t>
      </w:r>
    </w:p>
    <w:p w14:paraId="72BF0B8C" w14:textId="4DCECF5D" w:rsidR="001A563C" w:rsidRDefault="00AD1B62" w:rsidP="005B7795">
      <w:pPr>
        <w:pStyle w:val="ListParagraph"/>
        <w:spacing w:after="0" w:line="240" w:lineRule="auto"/>
      </w:pPr>
      <w:hyperlink r:id="rId10" w:history="1">
        <w:r w:rsidR="005B7795" w:rsidRPr="003C543F">
          <w:rPr>
            <w:rStyle w:val="Hyperlink"/>
          </w:rPr>
          <w:t>https://data.hrsa.gov/tools/shortage-area/mua-find</w:t>
        </w:r>
      </w:hyperlink>
    </w:p>
    <w:p w14:paraId="10D852A6" w14:textId="4870AEDB" w:rsidR="005B7795" w:rsidRDefault="00AD1B62" w:rsidP="005B7795">
      <w:pPr>
        <w:pStyle w:val="ListParagraph"/>
        <w:spacing w:after="0" w:line="240" w:lineRule="auto"/>
      </w:pPr>
      <w:hyperlink r:id="rId11" w:history="1">
        <w:r w:rsidR="005B7795" w:rsidRPr="003C543F">
          <w:rPr>
            <w:rStyle w:val="Hyperlink"/>
          </w:rPr>
          <w:t>https://data.hrsa.gov/tools/shortage-area/hpsa-find</w:t>
        </w:r>
      </w:hyperlink>
      <w:r w:rsidR="005B7795">
        <w:t xml:space="preserve"> </w:t>
      </w:r>
    </w:p>
    <w:p w14:paraId="262B0142" w14:textId="77777777" w:rsidR="001A563C" w:rsidRDefault="001A563C" w:rsidP="001A563C">
      <w:pPr>
        <w:pStyle w:val="ListParagraph"/>
        <w:spacing w:after="0" w:line="240" w:lineRule="auto"/>
      </w:pPr>
      <w:r>
        <w:t>___ Yes</w:t>
      </w:r>
    </w:p>
    <w:p w14:paraId="5ADBFD25" w14:textId="77777777" w:rsidR="001A563C" w:rsidRDefault="001A563C" w:rsidP="001A563C">
      <w:pPr>
        <w:pStyle w:val="ListParagraph"/>
        <w:spacing w:after="0" w:line="240" w:lineRule="auto"/>
      </w:pPr>
      <w:r>
        <w:t>___ No</w:t>
      </w:r>
    </w:p>
    <w:p w14:paraId="448B48D0" w14:textId="496FD173" w:rsidR="001A563C" w:rsidRDefault="001A563C" w:rsidP="001A563C"/>
    <w:p w14:paraId="61C30ADB" w14:textId="77777777" w:rsidR="003E4D1E" w:rsidRDefault="003E4D1E" w:rsidP="001A563C"/>
    <w:p w14:paraId="2E751B45" w14:textId="77777777" w:rsidR="001A563C" w:rsidRPr="009E1537" w:rsidRDefault="001A563C" w:rsidP="001A563C">
      <w:pPr>
        <w:pStyle w:val="ListParagraph"/>
        <w:numPr>
          <w:ilvl w:val="0"/>
          <w:numId w:val="2"/>
        </w:numPr>
        <w:spacing w:line="240" w:lineRule="auto"/>
        <w:rPr>
          <w:b/>
        </w:rPr>
      </w:pPr>
      <w:r w:rsidRPr="009E1537">
        <w:rPr>
          <w:b/>
        </w:rPr>
        <w:t>Please describe any additional sources of funding you have secured</w:t>
      </w:r>
      <w:r>
        <w:rPr>
          <w:b/>
        </w:rPr>
        <w:t xml:space="preserve"> or are pursuing for your field placement, if any</w:t>
      </w:r>
      <w:r w:rsidRPr="009E1537">
        <w:rPr>
          <w:b/>
        </w:rPr>
        <w:t>.</w:t>
      </w:r>
      <w:r>
        <w:rPr>
          <w:b/>
        </w:rPr>
        <w:t xml:space="preserve"> Include the source, amount, and expected notification date. </w:t>
      </w:r>
    </w:p>
    <w:p w14:paraId="5DA3F963" w14:textId="77777777" w:rsidR="001A563C" w:rsidRDefault="001A563C" w:rsidP="001A563C">
      <w:pPr>
        <w:pStyle w:val="ListParagraph"/>
      </w:pPr>
    </w:p>
    <w:p w14:paraId="76A32434" w14:textId="77777777" w:rsidR="001A563C" w:rsidRDefault="001A563C" w:rsidP="001A563C">
      <w:pPr>
        <w:pStyle w:val="ListParagraph"/>
      </w:pPr>
    </w:p>
    <w:p w14:paraId="6BB0C58A" w14:textId="77777777" w:rsidR="001A563C" w:rsidRDefault="001A563C" w:rsidP="001A563C">
      <w:pPr>
        <w:pStyle w:val="ListParagraph"/>
      </w:pPr>
    </w:p>
    <w:p w14:paraId="779739A3" w14:textId="77777777" w:rsidR="001A563C" w:rsidRDefault="001A563C" w:rsidP="001A563C">
      <w:pPr>
        <w:pStyle w:val="ListParagraph"/>
      </w:pPr>
    </w:p>
    <w:p w14:paraId="7F8B21D0" w14:textId="77777777" w:rsidR="001A563C" w:rsidRPr="005B2A84" w:rsidRDefault="001A563C" w:rsidP="001A563C">
      <w:pPr>
        <w:pStyle w:val="ListParagraph"/>
        <w:numPr>
          <w:ilvl w:val="0"/>
          <w:numId w:val="2"/>
        </w:numPr>
        <w:spacing w:line="240" w:lineRule="auto"/>
      </w:pPr>
      <w:r w:rsidRPr="005B2A84">
        <w:rPr>
          <w:b/>
        </w:rPr>
        <w:t xml:space="preserve">Please provide a two-paragraph description of your field placement project, including </w:t>
      </w:r>
      <w:r>
        <w:rPr>
          <w:b/>
        </w:rPr>
        <w:t xml:space="preserve">a) </w:t>
      </w:r>
      <w:r w:rsidRPr="005B2A84">
        <w:rPr>
          <w:b/>
        </w:rPr>
        <w:t>a discussion of your deliverables</w:t>
      </w:r>
      <w:r>
        <w:rPr>
          <w:b/>
        </w:rPr>
        <w:t>, b)</w:t>
      </w:r>
      <w:r w:rsidRPr="005B2A84">
        <w:rPr>
          <w:b/>
        </w:rPr>
        <w:t xml:space="preserve"> how </w:t>
      </w:r>
      <w:r>
        <w:rPr>
          <w:b/>
        </w:rPr>
        <w:t>your deliverables will</w:t>
      </w:r>
      <w:r w:rsidRPr="005B2A84">
        <w:rPr>
          <w:b/>
        </w:rPr>
        <w:t xml:space="preserve"> contribute to the capacity of the organization to improve population health</w:t>
      </w:r>
      <w:r>
        <w:rPr>
          <w:b/>
        </w:rPr>
        <w:t>, and c) the competencies you expect to develop from this project</w:t>
      </w:r>
      <w:r w:rsidRPr="005B2A84">
        <w:rPr>
          <w:b/>
        </w:rPr>
        <w:t>.</w:t>
      </w:r>
      <w:r>
        <w:t xml:space="preserve"> Some activities that are considered capacity-building include but are not limited to </w:t>
      </w:r>
      <w:r>
        <w:rPr>
          <w:rFonts w:ascii="Calibri" w:hAnsi="Calibri"/>
          <w:color w:val="222222"/>
          <w:shd w:val="clear" w:color="auto" w:fill="FFFFFF"/>
        </w:rPr>
        <w:t xml:space="preserve">data collection and analysis, grant writing, development of a health education curriculum, program implementation, or program evaluation. </w:t>
      </w:r>
    </w:p>
    <w:p w14:paraId="179D35A8" w14:textId="77777777" w:rsidR="00776D56" w:rsidRDefault="00776D56" w:rsidP="00856F33"/>
    <w:sectPr w:rsidR="00776D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B362C"/>
    <w:multiLevelType w:val="hybridMultilevel"/>
    <w:tmpl w:val="D6F64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34FD2"/>
    <w:multiLevelType w:val="hybridMultilevel"/>
    <w:tmpl w:val="F5A0A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D2E"/>
    <w:multiLevelType w:val="hybridMultilevel"/>
    <w:tmpl w:val="8B1AEB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DD13CA2"/>
    <w:multiLevelType w:val="hybridMultilevel"/>
    <w:tmpl w:val="9780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MjMxMzMxNjEyNjdQ0lEKTi0uzszPAykwrAUAIGZE/iwAAAA="/>
  </w:docVars>
  <w:rsids>
    <w:rsidRoot w:val="00D01AF6"/>
    <w:rsid w:val="00005F58"/>
    <w:rsid w:val="000B31B7"/>
    <w:rsid w:val="000F07A4"/>
    <w:rsid w:val="00174746"/>
    <w:rsid w:val="001A563C"/>
    <w:rsid w:val="001E6BB3"/>
    <w:rsid w:val="002A04F9"/>
    <w:rsid w:val="002A2BBC"/>
    <w:rsid w:val="00397AFB"/>
    <w:rsid w:val="003E4D1E"/>
    <w:rsid w:val="00546B38"/>
    <w:rsid w:val="005A18E7"/>
    <w:rsid w:val="005B2A84"/>
    <w:rsid w:val="005B7795"/>
    <w:rsid w:val="00666921"/>
    <w:rsid w:val="006C41E5"/>
    <w:rsid w:val="006E301C"/>
    <w:rsid w:val="007746EA"/>
    <w:rsid w:val="00776D56"/>
    <w:rsid w:val="00792F27"/>
    <w:rsid w:val="00856F33"/>
    <w:rsid w:val="008A5B51"/>
    <w:rsid w:val="008B3818"/>
    <w:rsid w:val="008C0F0B"/>
    <w:rsid w:val="00937FC6"/>
    <w:rsid w:val="009A731E"/>
    <w:rsid w:val="009E1537"/>
    <w:rsid w:val="00A26FA0"/>
    <w:rsid w:val="00A74E2E"/>
    <w:rsid w:val="00AD1B62"/>
    <w:rsid w:val="00B713D0"/>
    <w:rsid w:val="00BA616A"/>
    <w:rsid w:val="00D01AF6"/>
    <w:rsid w:val="00DE662B"/>
    <w:rsid w:val="00DF6AA3"/>
    <w:rsid w:val="00E45333"/>
    <w:rsid w:val="00EA6943"/>
    <w:rsid w:val="00EB40A4"/>
    <w:rsid w:val="00F05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E67661"/>
  <w15:docId w15:val="{DCE2E806-1795-4737-A35C-4FF57A555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A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7AF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76D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5B2A84"/>
  </w:style>
  <w:style w:type="character" w:customStyle="1" w:styleId="il">
    <w:name w:val="il"/>
    <w:basedOn w:val="DefaultParagraphFont"/>
    <w:rsid w:val="005B2A84"/>
  </w:style>
  <w:style w:type="paragraph" w:styleId="BalloonText">
    <w:name w:val="Balloon Text"/>
    <w:basedOn w:val="Normal"/>
    <w:link w:val="BalloonTextChar"/>
    <w:uiPriority w:val="99"/>
    <w:semiHidden/>
    <w:unhideWhenUsed/>
    <w:rsid w:val="008A5B5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B51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B31B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6A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agg.99@os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ragg.99@os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hrsa.gov/tools/shortage-area/mua-find" TargetMode="External"/><Relationship Id="rId11" Type="http://schemas.openxmlformats.org/officeDocument/2006/relationships/hyperlink" Target="https://data.hrsa.gov/tools/shortage-area/hpsa-find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data.hrsa.gov/tools/shortage-area/mua-fi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rsa.gov/about/organization/bureaus/oro/region-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0</Words>
  <Characters>462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5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ool of Public Health</dc:creator>
  <cp:lastModifiedBy>Bragg, Kelly</cp:lastModifiedBy>
  <cp:revision>4</cp:revision>
  <dcterms:created xsi:type="dcterms:W3CDTF">2019-10-08T15:52:00Z</dcterms:created>
  <dcterms:modified xsi:type="dcterms:W3CDTF">2019-11-19T16:17:00Z</dcterms:modified>
</cp:coreProperties>
</file>